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0E5CD161" w:rsidR="0075781A" w:rsidRPr="0056067F" w:rsidRDefault="00367BCD">
      <w:pPr>
        <w:rPr>
          <w:b/>
          <w:bCs/>
        </w:rPr>
      </w:pPr>
      <w:r w:rsidRPr="0056067F">
        <w:rPr>
          <w:b/>
          <w:bCs/>
        </w:rPr>
        <w:t>Khai Phan Thanh (100901164)</w:t>
      </w:r>
    </w:p>
    <w:p w14:paraId="19D9388D" w14:textId="77777777" w:rsidR="00367BCD" w:rsidRDefault="00367BCD"/>
    <w:p w14:paraId="7234D6DC" w14:textId="4F82858B" w:rsidR="006F1752" w:rsidRPr="00200AD8" w:rsidRDefault="00367BCD">
      <w:pPr>
        <w:rPr>
          <w:b/>
          <w:bCs/>
        </w:rPr>
      </w:pPr>
      <w:r w:rsidRPr="00200AD8">
        <w:rPr>
          <w:b/>
          <w:bCs/>
        </w:rPr>
        <w:t xml:space="preserve">Activity Slide </w:t>
      </w:r>
      <w:r w:rsidR="00515023" w:rsidRPr="00200AD8">
        <w:rPr>
          <w:b/>
          <w:bCs/>
        </w:rPr>
        <w:t>1</w:t>
      </w:r>
      <w:r w:rsidR="00C466D9">
        <w:rPr>
          <w:b/>
          <w:bCs/>
        </w:rPr>
        <w:t>6</w:t>
      </w:r>
    </w:p>
    <w:p w14:paraId="50D106A2" w14:textId="35C4C2D4" w:rsidR="006F1752" w:rsidRDefault="00DB4342">
      <w:r>
        <w:rPr>
          <w:noProof/>
        </w:rPr>
        <w:drawing>
          <wp:inline distT="0" distB="0" distL="0" distR="0" wp14:anchorId="58731927" wp14:editId="50AF13F7">
            <wp:extent cx="5943600" cy="43580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F1706" w14:textId="0B13B2CA" w:rsidR="00367BCD" w:rsidRDefault="00367BCD">
      <w:pPr>
        <w:rPr>
          <w:b/>
          <w:bCs/>
        </w:rPr>
      </w:pPr>
      <w:r w:rsidRPr="00200AD8">
        <w:rPr>
          <w:b/>
          <w:bCs/>
        </w:rPr>
        <w:t xml:space="preserve">Activity Slide </w:t>
      </w:r>
      <w:r w:rsidR="005E4E14" w:rsidRPr="00200AD8">
        <w:rPr>
          <w:b/>
          <w:bCs/>
        </w:rPr>
        <w:t>1</w:t>
      </w:r>
      <w:r w:rsidR="00C466D9">
        <w:rPr>
          <w:b/>
          <w:bCs/>
        </w:rPr>
        <w:t>8</w:t>
      </w:r>
    </w:p>
    <w:p w14:paraId="0DBEB226" w14:textId="4F7C43D9" w:rsidR="00C466D9" w:rsidRDefault="00C466D9">
      <w:pPr>
        <w:rPr>
          <w:b/>
          <w:bCs/>
        </w:rPr>
      </w:pPr>
      <w:r>
        <w:rPr>
          <w:noProof/>
        </w:rPr>
        <w:drawing>
          <wp:inline distT="0" distB="0" distL="0" distR="0" wp14:anchorId="6D43CE05" wp14:editId="16ABA8F0">
            <wp:extent cx="5943600" cy="6623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F394F" w14:textId="7374EF8D" w:rsidR="00C466D9" w:rsidRDefault="00C466D9">
      <w:pPr>
        <w:rPr>
          <w:b/>
          <w:bCs/>
        </w:rPr>
      </w:pPr>
      <w:r>
        <w:rPr>
          <w:b/>
          <w:bCs/>
        </w:rPr>
        <w:t>Activity Slide 19</w:t>
      </w:r>
    </w:p>
    <w:p w14:paraId="6816D6AD" w14:textId="3A9FD7CD" w:rsidR="00C466D9" w:rsidRDefault="00DB4342">
      <w:pPr>
        <w:rPr>
          <w:b/>
          <w:bCs/>
        </w:rPr>
      </w:pPr>
      <w:r>
        <w:rPr>
          <w:noProof/>
        </w:rPr>
        <w:drawing>
          <wp:inline distT="0" distB="0" distL="0" distR="0" wp14:anchorId="1DF5E381" wp14:editId="6A00C559">
            <wp:extent cx="5943600" cy="11671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69F9A" w14:textId="61C59F66" w:rsidR="00DB4342" w:rsidRDefault="00DB4342">
      <w:pPr>
        <w:rPr>
          <w:b/>
          <w:bCs/>
        </w:rPr>
      </w:pPr>
    </w:p>
    <w:p w14:paraId="7580FEB1" w14:textId="70B7C90E" w:rsidR="00DB4342" w:rsidRDefault="00DB4342">
      <w:pPr>
        <w:rPr>
          <w:b/>
          <w:bCs/>
        </w:rPr>
      </w:pPr>
    </w:p>
    <w:p w14:paraId="55A9088F" w14:textId="50BA3422" w:rsidR="00DB4342" w:rsidRDefault="00DB4342">
      <w:pPr>
        <w:rPr>
          <w:b/>
          <w:bCs/>
        </w:rPr>
      </w:pPr>
    </w:p>
    <w:p w14:paraId="126EE28F" w14:textId="42F63222" w:rsidR="00DB4342" w:rsidRDefault="00DB4342">
      <w:pPr>
        <w:rPr>
          <w:b/>
          <w:bCs/>
        </w:rPr>
      </w:pPr>
    </w:p>
    <w:p w14:paraId="79EE264D" w14:textId="77777777" w:rsidR="00DB4342" w:rsidRDefault="00DB4342">
      <w:pPr>
        <w:rPr>
          <w:b/>
          <w:bCs/>
        </w:rPr>
      </w:pPr>
    </w:p>
    <w:p w14:paraId="688A6D17" w14:textId="00A4F652" w:rsidR="00C466D9" w:rsidRDefault="00C466D9" w:rsidP="00C466D9">
      <w:pPr>
        <w:rPr>
          <w:b/>
          <w:bCs/>
        </w:rPr>
      </w:pPr>
      <w:r>
        <w:rPr>
          <w:b/>
          <w:bCs/>
        </w:rPr>
        <w:lastRenderedPageBreak/>
        <w:t xml:space="preserve">Activity Slide </w:t>
      </w:r>
      <w:r>
        <w:rPr>
          <w:b/>
          <w:bCs/>
        </w:rPr>
        <w:t>23</w:t>
      </w:r>
    </w:p>
    <w:p w14:paraId="2CB9A20C" w14:textId="2C695F72" w:rsidR="00C466D9" w:rsidRPr="00200AD8" w:rsidRDefault="00C466D9">
      <w:pPr>
        <w:rPr>
          <w:b/>
          <w:bCs/>
        </w:rPr>
      </w:pPr>
      <w:r>
        <w:rPr>
          <w:noProof/>
        </w:rPr>
        <w:drawing>
          <wp:inline distT="0" distB="0" distL="0" distR="0" wp14:anchorId="617F6B0F" wp14:editId="04AAD937">
            <wp:extent cx="5943600" cy="43580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1E9DE" w14:textId="7F9E2921" w:rsidR="00A362F4" w:rsidRDefault="00A362F4" w:rsidP="00A362F4"/>
    <w:p w14:paraId="719CD371" w14:textId="630EB218" w:rsidR="00A362F4" w:rsidRDefault="00A362F4" w:rsidP="00A362F4"/>
    <w:p w14:paraId="7CDFFF4A" w14:textId="0DFFC9AE" w:rsidR="005A1D7A" w:rsidRDefault="005A1D7A" w:rsidP="00596E63"/>
    <w:sectPr w:rsidR="005A1D7A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1CE7"/>
    <w:multiLevelType w:val="hybridMultilevel"/>
    <w:tmpl w:val="CA4C6D9E"/>
    <w:lvl w:ilvl="0" w:tplc="0F7C481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842FA"/>
    <w:multiLevelType w:val="hybridMultilevel"/>
    <w:tmpl w:val="D5D25154"/>
    <w:lvl w:ilvl="0" w:tplc="5FDC03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gUA3fzSLywAAAA="/>
  </w:docVars>
  <w:rsids>
    <w:rsidRoot w:val="00367BCD"/>
    <w:rsid w:val="00017A98"/>
    <w:rsid w:val="00046897"/>
    <w:rsid w:val="00200AD8"/>
    <w:rsid w:val="00367BCD"/>
    <w:rsid w:val="00437CBA"/>
    <w:rsid w:val="0049399C"/>
    <w:rsid w:val="00515023"/>
    <w:rsid w:val="0056067F"/>
    <w:rsid w:val="00596E63"/>
    <w:rsid w:val="005A1D7A"/>
    <w:rsid w:val="005E4E14"/>
    <w:rsid w:val="00654234"/>
    <w:rsid w:val="006F1752"/>
    <w:rsid w:val="0075781A"/>
    <w:rsid w:val="00850975"/>
    <w:rsid w:val="00A362F4"/>
    <w:rsid w:val="00C23BF2"/>
    <w:rsid w:val="00C466D9"/>
    <w:rsid w:val="00DB4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4E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9</cp:revision>
  <dcterms:created xsi:type="dcterms:W3CDTF">2020-06-02T19:35:00Z</dcterms:created>
  <dcterms:modified xsi:type="dcterms:W3CDTF">2020-07-21T18:37:00Z</dcterms:modified>
</cp:coreProperties>
</file>